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40689" w14:textId="40B44FA9" w:rsidR="00FC1D60" w:rsidRDefault="00C53E22">
      <w:bookmarkStart w:id="0" w:name="_GoBack"/>
      <w:bookmarkEnd w:id="0"/>
      <w:r>
        <w:t xml:space="preserve"> </w:t>
      </w:r>
      <w:r>
        <w:rPr>
          <w:noProof/>
        </w:rPr>
        <w:drawing>
          <wp:inline distT="0" distB="0" distL="0" distR="0" wp14:anchorId="36F4BD36" wp14:editId="26A20E15">
            <wp:extent cx="3124200" cy="160910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38195" cy="161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849406" wp14:editId="24391362">
            <wp:extent cx="3028950" cy="120351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5865" cy="121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0D61E" w14:textId="12CFF184" w:rsidR="00842B49" w:rsidRDefault="00842B49">
      <w:r>
        <w:rPr>
          <w:noProof/>
        </w:rPr>
        <w:drawing>
          <wp:inline distT="0" distB="0" distL="0" distR="0" wp14:anchorId="4AE3A176" wp14:editId="3FA75E0D">
            <wp:extent cx="3248025" cy="966889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81430" cy="976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111CB" w14:textId="350B74C4" w:rsidR="00842B49" w:rsidRDefault="00842B49">
      <w:r>
        <w:rPr>
          <w:noProof/>
        </w:rPr>
        <w:drawing>
          <wp:inline distT="0" distB="0" distL="0" distR="0" wp14:anchorId="5ED3A897" wp14:editId="59308281">
            <wp:extent cx="3762375" cy="1612509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81515" cy="162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5E3E" w14:textId="2164BB30" w:rsidR="00842B49" w:rsidRDefault="00027270">
      <w:r>
        <w:rPr>
          <w:noProof/>
        </w:rPr>
        <w:drawing>
          <wp:inline distT="0" distB="0" distL="0" distR="0" wp14:anchorId="07EEA587" wp14:editId="7A5170E3">
            <wp:extent cx="3543300" cy="179625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6110" cy="180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DEAB1" w14:textId="0911F64A" w:rsidR="00027270" w:rsidRDefault="005E1B80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12239D2" wp14:editId="705B2FB9">
            <wp:extent cx="4063088" cy="15716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9583" cy="157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bI0tjA1MDAytjRV0lEKTi0uzszPAykwrAUA0/Kn8iwAAAA="/>
  </w:docVars>
  <w:rsids>
    <w:rsidRoot w:val="007A5974"/>
    <w:rsid w:val="00027270"/>
    <w:rsid w:val="005E1B80"/>
    <w:rsid w:val="007A5974"/>
    <w:rsid w:val="00842B49"/>
    <w:rsid w:val="00A148C0"/>
    <w:rsid w:val="00C53E22"/>
    <w:rsid w:val="00FC1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AD62D"/>
  <w15:chartTrackingRefBased/>
  <w15:docId w15:val="{FCCB1923-107F-4E89-AA96-1BD01949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9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yu Xing</dc:creator>
  <cp:keywords/>
  <dc:description/>
  <cp:lastModifiedBy>Xiaoyu Xing</cp:lastModifiedBy>
  <cp:revision>2</cp:revision>
  <dcterms:created xsi:type="dcterms:W3CDTF">2018-12-20T04:15:00Z</dcterms:created>
  <dcterms:modified xsi:type="dcterms:W3CDTF">2018-12-21T07:16:00Z</dcterms:modified>
</cp:coreProperties>
</file>